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70AF" w:rsidRPr="00891D41" w:rsidRDefault="000770AF" w:rsidP="00DD161A">
      <w:pPr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 w:rsidRPr="00891D41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Table S1</w:t>
      </w:r>
      <w:r w:rsidR="004E1790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.</w:t>
      </w:r>
      <w:r w:rsidR="0048655E" w:rsidRPr="00891D41">
        <w:rPr>
          <w:rFonts w:ascii="Times New Roman" w:hAnsi="Times New Roman" w:cs="Times New Roman" w:hint="eastAsia"/>
          <w:b/>
          <w:color w:val="000000" w:themeColor="text1"/>
          <w:sz w:val="20"/>
          <w:szCs w:val="20"/>
        </w:rPr>
        <w:t xml:space="preserve"> </w:t>
      </w:r>
      <w:r w:rsidRPr="00891D41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Clinical characteristics of patients with TC in GEO.</w:t>
      </w:r>
    </w:p>
    <w:tbl>
      <w:tblPr>
        <w:tblStyle w:val="a3"/>
        <w:tblW w:w="9072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1559"/>
        <w:gridCol w:w="1418"/>
        <w:gridCol w:w="1276"/>
        <w:gridCol w:w="1275"/>
      </w:tblGrid>
      <w:tr w:rsidR="000770AF" w:rsidRPr="00891D41" w:rsidTr="000E3FB8"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</w:tcPr>
          <w:p w:rsidR="000770AF" w:rsidRPr="00891D41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91D41">
              <w:rPr>
                <w:rFonts w:ascii="Times New Roman" w:hAnsi="Times New Roman" w:cs="Times New Roman"/>
                <w:b/>
                <w:color w:val="000000" w:themeColor="text1"/>
              </w:rPr>
              <w:t>Variables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:rsidR="000770AF" w:rsidRPr="00891D41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91D41">
              <w:rPr>
                <w:rFonts w:ascii="Times New Roman" w:hAnsi="Times New Roman" w:cs="Times New Roman"/>
                <w:b/>
                <w:color w:val="000000" w:themeColor="text1"/>
              </w:rPr>
              <w:t>GSE29265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:rsidR="000770AF" w:rsidRPr="00891D41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91D41">
              <w:rPr>
                <w:rFonts w:ascii="Times New Roman" w:hAnsi="Times New Roman" w:cs="Times New Roman"/>
                <w:b/>
                <w:color w:val="000000" w:themeColor="text1"/>
              </w:rPr>
              <w:t>GSE33630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0770AF" w:rsidRPr="00891D41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91D41">
              <w:rPr>
                <w:rFonts w:ascii="Times New Roman" w:hAnsi="Times New Roman" w:cs="Times New Roman"/>
                <w:b/>
                <w:color w:val="000000" w:themeColor="text1"/>
              </w:rPr>
              <w:t>GSE60542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</w:tcPr>
          <w:p w:rsidR="000770AF" w:rsidRPr="00891D41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91D41">
              <w:rPr>
                <w:rFonts w:ascii="Times New Roman" w:hAnsi="Times New Roman" w:cs="Times New Roman"/>
                <w:b/>
                <w:color w:val="000000" w:themeColor="text1"/>
              </w:rPr>
              <w:t>GSE65144</w:t>
            </w:r>
          </w:p>
        </w:tc>
      </w:tr>
      <w:tr w:rsidR="000770AF" w:rsidRPr="00891D41" w:rsidTr="000E3FB8">
        <w:tc>
          <w:tcPr>
            <w:tcW w:w="3544" w:type="dxa"/>
            <w:tcBorders>
              <w:top w:val="single" w:sz="4" w:space="0" w:color="auto"/>
            </w:tcBorders>
          </w:tcPr>
          <w:p w:rsidR="000770AF" w:rsidRPr="00891D41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891D41">
              <w:rPr>
                <w:rFonts w:ascii="Times New Roman" w:hAnsi="Times New Roman" w:cs="Times New Roman"/>
                <w:color w:val="000000" w:themeColor="text1"/>
              </w:rPr>
              <w:t>Public date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:rsidR="000770AF" w:rsidRPr="00891D41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891D41">
              <w:rPr>
                <w:rFonts w:ascii="Times New Roman" w:hAnsi="Times New Roman" w:cs="Times New Roman"/>
                <w:color w:val="000000" w:themeColor="text1"/>
              </w:rPr>
              <w:t>Jun 01, 2012</w:t>
            </w:r>
          </w:p>
        </w:tc>
        <w:tc>
          <w:tcPr>
            <w:tcW w:w="1418" w:type="dxa"/>
            <w:tcBorders>
              <w:top w:val="single" w:sz="4" w:space="0" w:color="auto"/>
            </w:tcBorders>
          </w:tcPr>
          <w:p w:rsidR="000770AF" w:rsidRPr="00891D41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891D41">
              <w:rPr>
                <w:rFonts w:ascii="Times New Roman" w:hAnsi="Times New Roman" w:cs="Times New Roman"/>
                <w:color w:val="000000" w:themeColor="text1"/>
              </w:rPr>
              <w:t>Nov 09, 2012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:rsidR="000770AF" w:rsidRPr="00891D41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891D41">
              <w:rPr>
                <w:rFonts w:ascii="Times New Roman" w:hAnsi="Times New Roman" w:cs="Times New Roman"/>
                <w:color w:val="000000" w:themeColor="text1"/>
              </w:rPr>
              <w:t>Sep 01, 2015</w:t>
            </w:r>
          </w:p>
        </w:tc>
        <w:tc>
          <w:tcPr>
            <w:tcW w:w="1275" w:type="dxa"/>
            <w:tcBorders>
              <w:top w:val="single" w:sz="4" w:space="0" w:color="auto"/>
            </w:tcBorders>
          </w:tcPr>
          <w:p w:rsidR="000770AF" w:rsidRPr="00891D41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891D41">
              <w:rPr>
                <w:rFonts w:ascii="Times New Roman" w:hAnsi="Times New Roman" w:cs="Times New Roman"/>
                <w:color w:val="000000" w:themeColor="text1"/>
              </w:rPr>
              <w:t>Jan 22, 2015</w:t>
            </w:r>
          </w:p>
        </w:tc>
      </w:tr>
      <w:tr w:rsidR="000770AF" w:rsidRPr="00891D41" w:rsidTr="000E3FB8">
        <w:tc>
          <w:tcPr>
            <w:tcW w:w="3544" w:type="dxa"/>
          </w:tcPr>
          <w:p w:rsidR="000770AF" w:rsidRPr="00891D41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891D41">
              <w:rPr>
                <w:rFonts w:ascii="Times New Roman" w:hAnsi="Times New Roman" w:cs="Times New Roman"/>
                <w:color w:val="000000" w:themeColor="text1"/>
              </w:rPr>
              <w:t>Country</w:t>
            </w:r>
          </w:p>
        </w:tc>
        <w:tc>
          <w:tcPr>
            <w:tcW w:w="1559" w:type="dxa"/>
          </w:tcPr>
          <w:p w:rsidR="000770AF" w:rsidRPr="00891D41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891D41">
              <w:rPr>
                <w:rFonts w:ascii="Times New Roman" w:hAnsi="Times New Roman" w:cs="Times New Roman"/>
                <w:color w:val="000000" w:themeColor="text1"/>
              </w:rPr>
              <w:t>Belgium</w:t>
            </w:r>
          </w:p>
        </w:tc>
        <w:tc>
          <w:tcPr>
            <w:tcW w:w="1418" w:type="dxa"/>
          </w:tcPr>
          <w:p w:rsidR="000770AF" w:rsidRPr="00891D41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891D41">
              <w:rPr>
                <w:rFonts w:ascii="Times New Roman" w:hAnsi="Times New Roman" w:cs="Times New Roman"/>
                <w:color w:val="000000" w:themeColor="text1"/>
              </w:rPr>
              <w:t>Belgium</w:t>
            </w:r>
          </w:p>
        </w:tc>
        <w:tc>
          <w:tcPr>
            <w:tcW w:w="1276" w:type="dxa"/>
          </w:tcPr>
          <w:p w:rsidR="000770AF" w:rsidRPr="00891D41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891D41">
              <w:rPr>
                <w:rFonts w:ascii="Times New Roman" w:hAnsi="Times New Roman" w:cs="Times New Roman"/>
                <w:color w:val="000000" w:themeColor="text1"/>
              </w:rPr>
              <w:t>Belgium</w:t>
            </w:r>
          </w:p>
        </w:tc>
        <w:tc>
          <w:tcPr>
            <w:tcW w:w="1275" w:type="dxa"/>
          </w:tcPr>
          <w:p w:rsidR="000770AF" w:rsidRPr="00891D41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891D41">
              <w:rPr>
                <w:rFonts w:ascii="Times New Roman" w:hAnsi="Times New Roman" w:cs="Times New Roman"/>
                <w:color w:val="000000" w:themeColor="text1"/>
              </w:rPr>
              <w:t>USA</w:t>
            </w:r>
          </w:p>
        </w:tc>
      </w:tr>
      <w:tr w:rsidR="000770AF" w:rsidRPr="00891D41" w:rsidTr="000E3FB8">
        <w:tc>
          <w:tcPr>
            <w:tcW w:w="3544" w:type="dxa"/>
          </w:tcPr>
          <w:p w:rsidR="000770AF" w:rsidRPr="00891D41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891D41">
              <w:rPr>
                <w:rFonts w:ascii="Times New Roman" w:hAnsi="Times New Roman" w:cs="Times New Roman"/>
                <w:color w:val="000000" w:themeColor="text1"/>
              </w:rPr>
              <w:t>Platform</w:t>
            </w:r>
          </w:p>
        </w:tc>
        <w:tc>
          <w:tcPr>
            <w:tcW w:w="1559" w:type="dxa"/>
          </w:tcPr>
          <w:p w:rsidR="000770AF" w:rsidRPr="00891D41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891D41">
              <w:rPr>
                <w:rFonts w:ascii="Times New Roman" w:hAnsi="Times New Roman" w:cs="Times New Roman"/>
                <w:color w:val="000000" w:themeColor="text1"/>
              </w:rPr>
              <w:t>GPL570</w:t>
            </w:r>
          </w:p>
        </w:tc>
        <w:tc>
          <w:tcPr>
            <w:tcW w:w="1418" w:type="dxa"/>
          </w:tcPr>
          <w:p w:rsidR="000770AF" w:rsidRPr="00891D41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891D41">
              <w:rPr>
                <w:rFonts w:ascii="Times New Roman" w:hAnsi="Times New Roman" w:cs="Times New Roman"/>
                <w:color w:val="000000" w:themeColor="text1"/>
              </w:rPr>
              <w:t>GPL570</w:t>
            </w:r>
          </w:p>
        </w:tc>
        <w:tc>
          <w:tcPr>
            <w:tcW w:w="1276" w:type="dxa"/>
          </w:tcPr>
          <w:p w:rsidR="000770AF" w:rsidRPr="00891D41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891D41">
              <w:rPr>
                <w:rFonts w:ascii="Times New Roman" w:hAnsi="Times New Roman" w:cs="Times New Roman"/>
                <w:color w:val="000000" w:themeColor="text1"/>
              </w:rPr>
              <w:t>GPL570</w:t>
            </w:r>
          </w:p>
        </w:tc>
        <w:tc>
          <w:tcPr>
            <w:tcW w:w="1275" w:type="dxa"/>
          </w:tcPr>
          <w:p w:rsidR="000770AF" w:rsidRPr="00891D41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891D41">
              <w:rPr>
                <w:rFonts w:ascii="Times New Roman" w:hAnsi="Times New Roman" w:cs="Times New Roman"/>
                <w:color w:val="000000" w:themeColor="text1"/>
              </w:rPr>
              <w:t>GPL570</w:t>
            </w:r>
          </w:p>
        </w:tc>
      </w:tr>
      <w:tr w:rsidR="000770AF" w:rsidRPr="00891D41" w:rsidTr="000E3FB8">
        <w:tc>
          <w:tcPr>
            <w:tcW w:w="3544" w:type="dxa"/>
          </w:tcPr>
          <w:p w:rsidR="000770AF" w:rsidRPr="00891D41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891D41">
              <w:rPr>
                <w:rFonts w:ascii="Times New Roman" w:hAnsi="Times New Roman" w:cs="Times New Roman"/>
                <w:color w:val="000000" w:themeColor="text1"/>
              </w:rPr>
              <w:t>Sample size, No</w:t>
            </w:r>
          </w:p>
        </w:tc>
        <w:tc>
          <w:tcPr>
            <w:tcW w:w="1559" w:type="dxa"/>
          </w:tcPr>
          <w:p w:rsidR="000770AF" w:rsidRPr="00891D41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891D41">
              <w:rPr>
                <w:rFonts w:ascii="Times New Roman" w:hAnsi="Times New Roman" w:cs="Times New Roman"/>
                <w:color w:val="000000" w:themeColor="text1"/>
              </w:rPr>
              <w:t>49</w:t>
            </w:r>
          </w:p>
        </w:tc>
        <w:tc>
          <w:tcPr>
            <w:tcW w:w="1418" w:type="dxa"/>
          </w:tcPr>
          <w:p w:rsidR="000770AF" w:rsidRPr="00891D41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891D41">
              <w:rPr>
                <w:rFonts w:ascii="Times New Roman" w:hAnsi="Times New Roman" w:cs="Times New Roman"/>
                <w:color w:val="000000" w:themeColor="text1"/>
              </w:rPr>
              <w:t>105</w:t>
            </w:r>
          </w:p>
        </w:tc>
        <w:tc>
          <w:tcPr>
            <w:tcW w:w="1276" w:type="dxa"/>
          </w:tcPr>
          <w:p w:rsidR="000770AF" w:rsidRPr="00891D41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891D41">
              <w:rPr>
                <w:rFonts w:ascii="Times New Roman" w:hAnsi="Times New Roman" w:cs="Times New Roman"/>
                <w:color w:val="000000" w:themeColor="text1"/>
              </w:rPr>
              <w:t>67</w:t>
            </w:r>
          </w:p>
        </w:tc>
        <w:tc>
          <w:tcPr>
            <w:tcW w:w="1275" w:type="dxa"/>
          </w:tcPr>
          <w:p w:rsidR="000770AF" w:rsidRPr="00891D41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891D41">
              <w:rPr>
                <w:rFonts w:ascii="Times New Roman" w:hAnsi="Times New Roman" w:cs="Times New Roman"/>
                <w:color w:val="000000" w:themeColor="text1"/>
              </w:rPr>
              <w:t>25</w:t>
            </w:r>
          </w:p>
        </w:tc>
      </w:tr>
      <w:tr w:rsidR="000770AF" w:rsidRPr="00891D41" w:rsidTr="000E3FB8">
        <w:tc>
          <w:tcPr>
            <w:tcW w:w="3544" w:type="dxa"/>
          </w:tcPr>
          <w:p w:rsidR="000770AF" w:rsidRPr="00891D41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891D41">
              <w:rPr>
                <w:rFonts w:ascii="Times New Roman" w:hAnsi="Times New Roman" w:cs="Times New Roman"/>
                <w:color w:val="000000" w:themeColor="text1"/>
              </w:rPr>
              <w:t>Patient size, No</w:t>
            </w:r>
          </w:p>
        </w:tc>
        <w:tc>
          <w:tcPr>
            <w:tcW w:w="1559" w:type="dxa"/>
          </w:tcPr>
          <w:p w:rsidR="000770AF" w:rsidRPr="00891D41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891D41">
              <w:rPr>
                <w:rFonts w:ascii="Times New Roman" w:hAnsi="Times New Roman" w:cs="Times New Roman"/>
                <w:color w:val="000000" w:themeColor="text1"/>
              </w:rPr>
              <w:t>29</w:t>
            </w:r>
          </w:p>
        </w:tc>
        <w:tc>
          <w:tcPr>
            <w:tcW w:w="1418" w:type="dxa"/>
          </w:tcPr>
          <w:p w:rsidR="000770AF" w:rsidRPr="00891D41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891D41">
              <w:rPr>
                <w:rFonts w:ascii="Times New Roman" w:hAnsi="Times New Roman" w:cs="Times New Roman"/>
                <w:color w:val="000000" w:themeColor="text1"/>
              </w:rPr>
              <w:t>60</w:t>
            </w:r>
          </w:p>
        </w:tc>
        <w:tc>
          <w:tcPr>
            <w:tcW w:w="1276" w:type="dxa"/>
          </w:tcPr>
          <w:p w:rsidR="000770AF" w:rsidRPr="00891D41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891D41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275" w:type="dxa"/>
          </w:tcPr>
          <w:p w:rsidR="000770AF" w:rsidRPr="00891D41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891D41">
              <w:rPr>
                <w:rFonts w:ascii="Times New Roman" w:hAnsi="Times New Roman" w:cs="Times New Roman"/>
                <w:color w:val="000000" w:themeColor="text1"/>
              </w:rPr>
              <w:t>12</w:t>
            </w:r>
          </w:p>
        </w:tc>
      </w:tr>
      <w:tr w:rsidR="000770AF" w:rsidRPr="00891D41" w:rsidTr="000E3FB8">
        <w:tc>
          <w:tcPr>
            <w:tcW w:w="3544" w:type="dxa"/>
          </w:tcPr>
          <w:p w:rsidR="000770AF" w:rsidRPr="00891D41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891D41">
              <w:rPr>
                <w:rFonts w:ascii="Times New Roman" w:hAnsi="Times New Roman" w:cs="Times New Roman"/>
                <w:color w:val="000000" w:themeColor="text1"/>
              </w:rPr>
              <w:t>Gender, No(%)</w:t>
            </w:r>
          </w:p>
        </w:tc>
        <w:tc>
          <w:tcPr>
            <w:tcW w:w="1559" w:type="dxa"/>
          </w:tcPr>
          <w:p w:rsidR="000770AF" w:rsidRPr="00891D41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418" w:type="dxa"/>
          </w:tcPr>
          <w:p w:rsidR="000770AF" w:rsidRPr="00891D41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891D41">
              <w:rPr>
                <w:rFonts w:ascii="Times New Roman" w:hAnsi="Times New Roman" w:cs="Times New Roman"/>
                <w:color w:val="000000" w:themeColor="text1"/>
              </w:rPr>
              <w:t>NA</w:t>
            </w:r>
          </w:p>
        </w:tc>
        <w:tc>
          <w:tcPr>
            <w:tcW w:w="1276" w:type="dxa"/>
          </w:tcPr>
          <w:p w:rsidR="000770AF" w:rsidRPr="00891D41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275" w:type="dxa"/>
          </w:tcPr>
          <w:p w:rsidR="000770AF" w:rsidRPr="00891D41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891D41">
              <w:rPr>
                <w:rFonts w:ascii="Times New Roman" w:hAnsi="Times New Roman" w:cs="Times New Roman"/>
                <w:color w:val="000000" w:themeColor="text1"/>
              </w:rPr>
              <w:t>NA</w:t>
            </w:r>
          </w:p>
        </w:tc>
      </w:tr>
      <w:tr w:rsidR="000770AF" w:rsidRPr="00891D41" w:rsidTr="000E3FB8">
        <w:tc>
          <w:tcPr>
            <w:tcW w:w="3544" w:type="dxa"/>
          </w:tcPr>
          <w:p w:rsidR="000770AF" w:rsidRPr="00891D41" w:rsidRDefault="000770AF" w:rsidP="00027586">
            <w:pPr>
              <w:spacing w:line="360" w:lineRule="auto"/>
              <w:ind w:firstLineChars="50" w:firstLine="100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891D41">
              <w:rPr>
                <w:rFonts w:ascii="Times New Roman" w:hAnsi="Times New Roman" w:cs="Times New Roman"/>
                <w:color w:val="000000" w:themeColor="text1"/>
              </w:rPr>
              <w:t>Male</w:t>
            </w:r>
          </w:p>
        </w:tc>
        <w:tc>
          <w:tcPr>
            <w:tcW w:w="1559" w:type="dxa"/>
          </w:tcPr>
          <w:p w:rsidR="000770AF" w:rsidRPr="00891D41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891D41">
              <w:rPr>
                <w:rFonts w:ascii="Times New Roman" w:hAnsi="Times New Roman" w:cs="Times New Roman"/>
                <w:color w:val="000000" w:themeColor="text1"/>
              </w:rPr>
              <w:t>18(36.7)</w:t>
            </w:r>
          </w:p>
        </w:tc>
        <w:tc>
          <w:tcPr>
            <w:tcW w:w="1418" w:type="dxa"/>
          </w:tcPr>
          <w:p w:rsidR="000770AF" w:rsidRPr="00891D41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276" w:type="dxa"/>
          </w:tcPr>
          <w:p w:rsidR="000770AF" w:rsidRPr="00891D41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891D41">
              <w:rPr>
                <w:rFonts w:ascii="Times New Roman" w:hAnsi="Times New Roman" w:cs="Times New Roman"/>
                <w:color w:val="000000" w:themeColor="text1"/>
              </w:rPr>
              <w:t>26(38.8)</w:t>
            </w:r>
          </w:p>
        </w:tc>
        <w:tc>
          <w:tcPr>
            <w:tcW w:w="1275" w:type="dxa"/>
          </w:tcPr>
          <w:p w:rsidR="000770AF" w:rsidRPr="00891D41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0770AF" w:rsidRPr="00891D41" w:rsidTr="000E3FB8">
        <w:tc>
          <w:tcPr>
            <w:tcW w:w="3544" w:type="dxa"/>
          </w:tcPr>
          <w:p w:rsidR="000770AF" w:rsidRPr="00891D41" w:rsidRDefault="000770AF" w:rsidP="00027586">
            <w:pPr>
              <w:spacing w:line="360" w:lineRule="auto"/>
              <w:ind w:firstLineChars="50" w:firstLine="100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891D41">
              <w:rPr>
                <w:rFonts w:ascii="Times New Roman" w:hAnsi="Times New Roman" w:cs="Times New Roman"/>
                <w:color w:val="000000" w:themeColor="text1"/>
              </w:rPr>
              <w:t>Female</w:t>
            </w:r>
          </w:p>
        </w:tc>
        <w:tc>
          <w:tcPr>
            <w:tcW w:w="1559" w:type="dxa"/>
          </w:tcPr>
          <w:p w:rsidR="000770AF" w:rsidRPr="00891D41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891D41">
              <w:rPr>
                <w:rFonts w:ascii="Times New Roman" w:hAnsi="Times New Roman" w:cs="Times New Roman"/>
                <w:color w:val="000000" w:themeColor="text1"/>
              </w:rPr>
              <w:t>22(44.9)</w:t>
            </w:r>
          </w:p>
        </w:tc>
        <w:tc>
          <w:tcPr>
            <w:tcW w:w="1418" w:type="dxa"/>
          </w:tcPr>
          <w:p w:rsidR="000770AF" w:rsidRPr="00891D41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276" w:type="dxa"/>
          </w:tcPr>
          <w:p w:rsidR="000770AF" w:rsidRPr="00891D41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891D41">
              <w:rPr>
                <w:rFonts w:ascii="Times New Roman" w:hAnsi="Times New Roman" w:cs="Times New Roman"/>
                <w:color w:val="000000" w:themeColor="text1"/>
              </w:rPr>
              <w:t>41(61.2)</w:t>
            </w:r>
          </w:p>
        </w:tc>
        <w:tc>
          <w:tcPr>
            <w:tcW w:w="1275" w:type="dxa"/>
          </w:tcPr>
          <w:p w:rsidR="000770AF" w:rsidRPr="00891D41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0770AF" w:rsidRPr="00891D41" w:rsidTr="000E3FB8">
        <w:tc>
          <w:tcPr>
            <w:tcW w:w="3544" w:type="dxa"/>
          </w:tcPr>
          <w:p w:rsidR="000770AF" w:rsidRPr="00891D41" w:rsidRDefault="000770AF" w:rsidP="00027586">
            <w:pPr>
              <w:spacing w:line="360" w:lineRule="auto"/>
              <w:ind w:firstLineChars="50" w:firstLine="100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891D41">
              <w:rPr>
                <w:rFonts w:ascii="Times New Roman" w:hAnsi="Times New Roman" w:cs="Times New Roman"/>
                <w:color w:val="000000" w:themeColor="text1"/>
              </w:rPr>
              <w:t>NA</w:t>
            </w:r>
          </w:p>
        </w:tc>
        <w:tc>
          <w:tcPr>
            <w:tcW w:w="1559" w:type="dxa"/>
          </w:tcPr>
          <w:p w:rsidR="000770AF" w:rsidRPr="00891D41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891D41">
              <w:rPr>
                <w:rFonts w:ascii="Times New Roman" w:hAnsi="Times New Roman" w:cs="Times New Roman"/>
                <w:color w:val="000000" w:themeColor="text1"/>
              </w:rPr>
              <w:t>9(18.4)</w:t>
            </w:r>
          </w:p>
        </w:tc>
        <w:tc>
          <w:tcPr>
            <w:tcW w:w="1418" w:type="dxa"/>
          </w:tcPr>
          <w:p w:rsidR="000770AF" w:rsidRPr="00891D41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276" w:type="dxa"/>
          </w:tcPr>
          <w:p w:rsidR="000770AF" w:rsidRPr="00891D41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275" w:type="dxa"/>
          </w:tcPr>
          <w:p w:rsidR="000770AF" w:rsidRPr="00891D41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0770AF" w:rsidRPr="00891D41" w:rsidTr="000E3FB8">
        <w:tc>
          <w:tcPr>
            <w:tcW w:w="3544" w:type="dxa"/>
          </w:tcPr>
          <w:p w:rsidR="000770AF" w:rsidRPr="00891D41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891D41">
              <w:rPr>
                <w:rFonts w:ascii="Times New Roman" w:hAnsi="Times New Roman" w:cs="Times New Roman"/>
                <w:color w:val="000000" w:themeColor="text1"/>
              </w:rPr>
              <w:t>Age at diagnosis, Median (Range)</w:t>
            </w:r>
          </w:p>
        </w:tc>
        <w:tc>
          <w:tcPr>
            <w:tcW w:w="1559" w:type="dxa"/>
          </w:tcPr>
          <w:p w:rsidR="000770AF" w:rsidRPr="00891D41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891D41">
              <w:rPr>
                <w:rFonts w:ascii="Times New Roman" w:hAnsi="Times New Roman" w:cs="Times New Roman"/>
                <w:color w:val="000000" w:themeColor="text1"/>
              </w:rPr>
              <w:t>31.5(16-68)</w:t>
            </w:r>
          </w:p>
        </w:tc>
        <w:tc>
          <w:tcPr>
            <w:tcW w:w="1418" w:type="dxa"/>
          </w:tcPr>
          <w:p w:rsidR="000770AF" w:rsidRPr="00891D41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891D41">
              <w:rPr>
                <w:rFonts w:ascii="Times New Roman" w:hAnsi="Times New Roman" w:cs="Times New Roman"/>
                <w:color w:val="000000" w:themeColor="text1"/>
              </w:rPr>
              <w:t>NA</w:t>
            </w:r>
          </w:p>
        </w:tc>
        <w:tc>
          <w:tcPr>
            <w:tcW w:w="1276" w:type="dxa"/>
          </w:tcPr>
          <w:p w:rsidR="000770AF" w:rsidRPr="00891D41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891D41">
              <w:rPr>
                <w:rFonts w:ascii="Times New Roman" w:hAnsi="Times New Roman" w:cs="Times New Roman"/>
                <w:color w:val="000000" w:themeColor="text1"/>
              </w:rPr>
              <w:t>NA</w:t>
            </w:r>
          </w:p>
        </w:tc>
        <w:tc>
          <w:tcPr>
            <w:tcW w:w="1275" w:type="dxa"/>
          </w:tcPr>
          <w:p w:rsidR="000770AF" w:rsidRPr="00891D41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891D41">
              <w:rPr>
                <w:rFonts w:ascii="Times New Roman" w:hAnsi="Times New Roman" w:cs="Times New Roman"/>
                <w:color w:val="000000" w:themeColor="text1"/>
              </w:rPr>
              <w:t>NA</w:t>
            </w:r>
          </w:p>
        </w:tc>
      </w:tr>
      <w:tr w:rsidR="000770AF" w:rsidRPr="00891D41" w:rsidTr="000E3FB8">
        <w:tc>
          <w:tcPr>
            <w:tcW w:w="3544" w:type="dxa"/>
          </w:tcPr>
          <w:p w:rsidR="000770AF" w:rsidRPr="00891D41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891D41">
              <w:rPr>
                <w:rFonts w:ascii="Times New Roman" w:hAnsi="Times New Roman" w:cs="Times New Roman"/>
                <w:color w:val="000000" w:themeColor="text1"/>
              </w:rPr>
              <w:t>Type</w:t>
            </w:r>
          </w:p>
        </w:tc>
        <w:tc>
          <w:tcPr>
            <w:tcW w:w="1559" w:type="dxa"/>
          </w:tcPr>
          <w:p w:rsidR="000770AF" w:rsidRPr="00891D41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418" w:type="dxa"/>
          </w:tcPr>
          <w:p w:rsidR="000770AF" w:rsidRPr="00891D41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276" w:type="dxa"/>
          </w:tcPr>
          <w:p w:rsidR="000770AF" w:rsidRPr="00891D41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275" w:type="dxa"/>
          </w:tcPr>
          <w:p w:rsidR="000770AF" w:rsidRPr="00891D41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0770AF" w:rsidRPr="00891D41" w:rsidTr="000E3FB8">
        <w:tc>
          <w:tcPr>
            <w:tcW w:w="3544" w:type="dxa"/>
          </w:tcPr>
          <w:p w:rsidR="000770AF" w:rsidRPr="00891D41" w:rsidRDefault="000770AF" w:rsidP="00027586">
            <w:pPr>
              <w:spacing w:line="360" w:lineRule="auto"/>
              <w:ind w:firstLineChars="50" w:firstLine="100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891D41">
              <w:rPr>
                <w:rFonts w:ascii="Times New Roman" w:hAnsi="Times New Roman" w:cs="Times New Roman"/>
                <w:color w:val="000000" w:themeColor="text1"/>
              </w:rPr>
              <w:t>Papillary thyroid carcinoma</w:t>
            </w:r>
          </w:p>
        </w:tc>
        <w:tc>
          <w:tcPr>
            <w:tcW w:w="1559" w:type="dxa"/>
          </w:tcPr>
          <w:p w:rsidR="000770AF" w:rsidRPr="00891D41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891D41">
              <w:rPr>
                <w:rFonts w:ascii="Times New Roman" w:hAnsi="Times New Roman" w:cs="Times New Roman"/>
                <w:color w:val="000000" w:themeColor="text1"/>
              </w:rPr>
              <w:t>20</w:t>
            </w:r>
          </w:p>
        </w:tc>
        <w:tc>
          <w:tcPr>
            <w:tcW w:w="1418" w:type="dxa"/>
          </w:tcPr>
          <w:p w:rsidR="000770AF" w:rsidRPr="00891D41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891D41">
              <w:rPr>
                <w:rFonts w:ascii="Times New Roman" w:hAnsi="Times New Roman" w:cs="Times New Roman"/>
                <w:color w:val="000000" w:themeColor="text1"/>
              </w:rPr>
              <w:t>49</w:t>
            </w:r>
          </w:p>
        </w:tc>
        <w:tc>
          <w:tcPr>
            <w:tcW w:w="1276" w:type="dxa"/>
          </w:tcPr>
          <w:p w:rsidR="000770AF" w:rsidRPr="00891D41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891D41">
              <w:rPr>
                <w:rFonts w:ascii="Times New Roman" w:hAnsi="Times New Roman" w:cs="Times New Roman"/>
                <w:color w:val="000000" w:themeColor="text1"/>
              </w:rPr>
              <w:t>24</w:t>
            </w:r>
          </w:p>
        </w:tc>
        <w:tc>
          <w:tcPr>
            <w:tcW w:w="1275" w:type="dxa"/>
          </w:tcPr>
          <w:p w:rsidR="000770AF" w:rsidRPr="00891D41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891D41">
              <w:rPr>
                <w:rFonts w:ascii="Times New Roman" w:hAnsi="Times New Roman" w:cs="Times New Roman"/>
                <w:color w:val="000000" w:themeColor="text1"/>
              </w:rPr>
              <w:t>0</w:t>
            </w:r>
          </w:p>
        </w:tc>
      </w:tr>
      <w:tr w:rsidR="000770AF" w:rsidRPr="00891D41" w:rsidTr="000E3FB8">
        <w:tc>
          <w:tcPr>
            <w:tcW w:w="3544" w:type="dxa"/>
          </w:tcPr>
          <w:p w:rsidR="000770AF" w:rsidRPr="00891D41" w:rsidRDefault="000770AF" w:rsidP="00027586">
            <w:pPr>
              <w:spacing w:line="360" w:lineRule="auto"/>
              <w:ind w:firstLineChars="50" w:firstLine="100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891D41">
              <w:rPr>
                <w:rFonts w:ascii="Times New Roman" w:hAnsi="Times New Roman" w:cs="Times New Roman"/>
                <w:color w:val="000000" w:themeColor="text1"/>
              </w:rPr>
              <w:t>Anaplastic thyroid carcinoma</w:t>
            </w:r>
          </w:p>
        </w:tc>
        <w:tc>
          <w:tcPr>
            <w:tcW w:w="1559" w:type="dxa"/>
          </w:tcPr>
          <w:p w:rsidR="000770AF" w:rsidRPr="00891D41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891D41">
              <w:rPr>
                <w:rFonts w:ascii="Times New Roman" w:hAnsi="Times New Roman" w:cs="Times New Roman"/>
                <w:color w:val="000000" w:themeColor="text1"/>
              </w:rPr>
              <w:t>9</w:t>
            </w:r>
          </w:p>
        </w:tc>
        <w:tc>
          <w:tcPr>
            <w:tcW w:w="1418" w:type="dxa"/>
          </w:tcPr>
          <w:p w:rsidR="000770AF" w:rsidRPr="00891D41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891D41">
              <w:rPr>
                <w:rFonts w:ascii="Times New Roman" w:hAnsi="Times New Roman" w:cs="Times New Roman"/>
                <w:color w:val="000000" w:themeColor="text1"/>
              </w:rPr>
              <w:t>11</w:t>
            </w:r>
          </w:p>
        </w:tc>
        <w:tc>
          <w:tcPr>
            <w:tcW w:w="1276" w:type="dxa"/>
          </w:tcPr>
          <w:p w:rsidR="000770AF" w:rsidRPr="00891D41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891D41">
              <w:rPr>
                <w:rFonts w:ascii="Times New Roman" w:hAnsi="Times New Roman" w:cs="Times New Roman"/>
                <w:color w:val="000000" w:themeColor="text1"/>
              </w:rPr>
              <w:t>0</w:t>
            </w:r>
          </w:p>
        </w:tc>
        <w:tc>
          <w:tcPr>
            <w:tcW w:w="1275" w:type="dxa"/>
          </w:tcPr>
          <w:p w:rsidR="000770AF" w:rsidRPr="00891D41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891D41">
              <w:rPr>
                <w:rFonts w:ascii="Times New Roman" w:hAnsi="Times New Roman" w:cs="Times New Roman"/>
                <w:color w:val="000000" w:themeColor="text1"/>
              </w:rPr>
              <w:t>12</w:t>
            </w:r>
          </w:p>
        </w:tc>
      </w:tr>
      <w:tr w:rsidR="0034475A" w:rsidRPr="00891D41" w:rsidTr="000E3FB8">
        <w:tc>
          <w:tcPr>
            <w:tcW w:w="3544" w:type="dxa"/>
          </w:tcPr>
          <w:p w:rsidR="0034475A" w:rsidRPr="00891D41" w:rsidRDefault="0034475A" w:rsidP="0034475A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</w:rPr>
              <w:t>R</w:t>
            </w:r>
            <w:r>
              <w:rPr>
                <w:rFonts w:ascii="Times New Roman" w:hAnsi="Times New Roman" w:cs="Times New Roman"/>
                <w:color w:val="000000" w:themeColor="text1"/>
              </w:rPr>
              <w:t>ace/Country</w:t>
            </w:r>
          </w:p>
        </w:tc>
        <w:tc>
          <w:tcPr>
            <w:tcW w:w="1559" w:type="dxa"/>
          </w:tcPr>
          <w:p w:rsidR="0034475A" w:rsidRPr="00891D41" w:rsidRDefault="0034475A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34475A">
              <w:rPr>
                <w:rFonts w:ascii="Times New Roman" w:hAnsi="Times New Roman" w:cs="Times New Roman"/>
                <w:color w:val="000000" w:themeColor="text1"/>
              </w:rPr>
              <w:t>Belgium</w:t>
            </w:r>
          </w:p>
        </w:tc>
        <w:tc>
          <w:tcPr>
            <w:tcW w:w="1418" w:type="dxa"/>
          </w:tcPr>
          <w:p w:rsidR="0034475A" w:rsidRPr="00891D41" w:rsidRDefault="0034475A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34475A">
              <w:rPr>
                <w:rFonts w:ascii="Times New Roman" w:hAnsi="Times New Roman" w:cs="Times New Roman"/>
                <w:color w:val="000000" w:themeColor="text1"/>
              </w:rPr>
              <w:t>Belgium</w:t>
            </w:r>
          </w:p>
        </w:tc>
        <w:tc>
          <w:tcPr>
            <w:tcW w:w="1276" w:type="dxa"/>
          </w:tcPr>
          <w:p w:rsidR="0034475A" w:rsidRPr="00891D41" w:rsidRDefault="0034475A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34475A">
              <w:rPr>
                <w:rFonts w:ascii="Times New Roman" w:hAnsi="Times New Roman" w:cs="Times New Roman"/>
                <w:color w:val="000000" w:themeColor="text1"/>
              </w:rPr>
              <w:t>Belgium</w:t>
            </w:r>
          </w:p>
        </w:tc>
        <w:tc>
          <w:tcPr>
            <w:tcW w:w="1275" w:type="dxa"/>
          </w:tcPr>
          <w:p w:rsidR="0034475A" w:rsidRPr="00891D41" w:rsidRDefault="003721FB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USA</w:t>
            </w:r>
          </w:p>
        </w:tc>
      </w:tr>
    </w:tbl>
    <w:p w:rsidR="000E3FB8" w:rsidRDefault="00243C49" w:rsidP="00027586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bookmarkStart w:id="0" w:name="_GoBack"/>
      <w:bookmarkEnd w:id="0"/>
      <w:r>
        <w:rPr>
          <w:rFonts w:ascii="Times New Roman" w:hAnsi="Times New Roman" w:cs="Times New Roman"/>
        </w:rPr>
        <w:br w:type="page"/>
      </w:r>
      <w:r w:rsidRPr="00243C49">
        <w:rPr>
          <w:rFonts w:ascii="Times New Roman" w:hAnsi="Times New Roman" w:cs="Times New Roman"/>
          <w:b/>
          <w:color w:val="000000" w:themeColor="text1"/>
          <w:sz w:val="20"/>
          <w:szCs w:val="20"/>
        </w:rPr>
        <w:lastRenderedPageBreak/>
        <w:t>Table S2</w:t>
      </w:r>
      <w:r w:rsidR="004E1790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.</w:t>
      </w:r>
      <w:r w:rsidRPr="00243C49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 The 1184 EMT-related genes obtained from the EMT gene database</w:t>
      </w:r>
    </w:p>
    <w:tbl>
      <w:tblPr>
        <w:tblStyle w:val="a3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290"/>
      </w:tblGrid>
      <w:tr w:rsidR="00487762" w:rsidTr="00487762">
        <w:tc>
          <w:tcPr>
            <w:tcW w:w="8290" w:type="dxa"/>
          </w:tcPr>
          <w:p w:rsidR="00487762" w:rsidRPr="00243C49" w:rsidRDefault="00487762" w:rsidP="00243C49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243C49">
              <w:rPr>
                <w:rFonts w:ascii="Times New Roman" w:hAnsi="Times New Roman" w:cs="Times New Roman"/>
                <w:b/>
                <w:color w:val="000000" w:themeColor="text1"/>
              </w:rPr>
              <w:t>EMT-related genes</w:t>
            </w:r>
          </w:p>
        </w:tc>
      </w:tr>
      <w:tr w:rsidR="00243C49" w:rsidTr="00487762">
        <w:tc>
          <w:tcPr>
            <w:tcW w:w="8290" w:type="dxa"/>
          </w:tcPr>
          <w:p w:rsidR="00243C49" w:rsidRDefault="00243C49" w:rsidP="00243C49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243C49">
              <w:rPr>
                <w:rFonts w:ascii="Times New Roman" w:hAnsi="Times New Roman" w:cs="Times New Roman"/>
              </w:rPr>
              <w:t>TGFB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NAI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ZEB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DH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WIST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TNNB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TAT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NAI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HIF1A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AKT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200C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ZEB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MAD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EGFR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200B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MAD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200A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NOTCH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2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ILK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GSK3B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NFKB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IL6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HMGA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XCR4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P5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EGF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TDH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APK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D44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BMI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TEN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TOR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VIM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RAC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MP9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MP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GLI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ET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MAD4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KLF4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WNT5A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YC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MAD7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IRT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TGF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CR7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ROM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GFB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IK3CA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34A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RHOA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AR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D274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FOXM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YAP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RC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30A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205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ALAT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JAK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WWTR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DH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NF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XCL1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RELA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APK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22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145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XCL8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HGF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FN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WIST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P6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NANOG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VEGFA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P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100A4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TK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APK7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UC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HMGB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EZH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ESR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HOTAIR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AV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OX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BMP7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BMP4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HH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TGS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OU5F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RRX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KRAS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ID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H19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FGFR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OSTN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FOXQ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TA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GRHL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RPS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ADAM17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AURKA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BMP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CL18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CL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ROCK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429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ESRP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PARG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NTRK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EPCAM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9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204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203A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186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155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148A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LOXL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LGALS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JUN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ITGB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HDAC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GREM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KDM1A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AGER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NUMB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WNT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EZR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LR4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CF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TK1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UCA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CL2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CL20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LEF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AX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DDR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YBX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CAM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26B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23A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214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19A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150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14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124-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101-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LOX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LCN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IL17A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IL1B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IGF1R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IGF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HSF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HNF4A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FOXA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FOXC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ERBB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EGR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KLF8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NES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LINC-ROR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300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NUAK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DCLK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LDN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RUNX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ET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P7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HBD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GM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GFBR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GFBR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GFB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TIM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RF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BRCA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PARC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OX9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OX4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FSCN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IX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DC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ATB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BCL2L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OVOL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KL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NDRG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EIF5A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ARD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RKCI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AXL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FBXW7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RIM3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AK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OSM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ROR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NOTCH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SX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MP14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9-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30C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30C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29C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29B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26A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137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130B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10B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106B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106A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LET7A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LEP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L1CAM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RHOC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YR6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BIRC5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HSPA5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HOXA1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ANXA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DCD4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GATA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ALK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FLOT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FOXO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FOXC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FGFR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FGF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AKT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EPAS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DNMT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DAB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UX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TNND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TBP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APK14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NLRP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YTOR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AGR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NDRG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DKN1B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D24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NFSF15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GDF15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P53INP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M4SF5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WNT3A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WISP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NRP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ACTL6A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UL4A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FZD7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FOSL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ADAM1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DGFD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VASH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BL1XR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NFAIP8L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YWHAG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YY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XBP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WT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VDR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CR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655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NR2C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IMP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GFBR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GFA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ERT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630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590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CF4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BSG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PRR2A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PP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KIL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MURF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FRP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XCL5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CL5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BDNF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BCL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RB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TPN1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49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485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EMIP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ALL4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MPRSS4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APK8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RKCA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EG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UG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EMA4C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IN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GF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ERPINF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lastRenderedPageBreak/>
              <w:t>GOLM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AWR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375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36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NODAL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ATM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UC4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MP7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FOXO4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AP3K4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AP3K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DM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96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3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22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218-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181A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194-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185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18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181A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17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14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130A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128-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10A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JUNB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ITGA5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IGFBP7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HSPB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HSPA4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HOXB7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FOXA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HMOX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HDGF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HAS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ENP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RGCC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NEAT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GPC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USP2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FOXO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DKK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EFEMP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VWCE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F2R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ELF5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EPHA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EDN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JAG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DLX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TSL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ARP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RKL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FERMT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XNIP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PRY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ADAM10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RIM28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NAMPT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127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HDAC6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ZBTB3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DC4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HS3ST3B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ETDB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HDAC4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UBE3C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BAG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AGED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D36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ABCG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NTN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ADIPOQ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RNF8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ACVR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CNA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QSTM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PHK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HDAC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WISP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NRP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RUNX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TC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RUNX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NFSF1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BHLHE40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LGR5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HAVCR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AFAP1L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DYRK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ITPNM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AXIN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AXIN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NCOA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ACTN4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ESRP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EAK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A9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YWHAZ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KDM6A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UFT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PBG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P53BP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LE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IMP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IAM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GFB1I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EAD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CF2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616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61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AP3K7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TAT5B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TAT5A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TAT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BRAF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RI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POCK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OX5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BMP6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KP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IM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DC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CL19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EACAM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RPS6KB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ALX4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RNH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CND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KDM5A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ACTA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RAF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TX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IP2A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TA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506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497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494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489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THLH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BXIP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AK5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TNNBIP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KLK6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RSS8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ROP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AP2K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ERBIN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BTBD7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RKAA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RIM6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RNF11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IL17RD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LAUR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KD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DK14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FN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UFU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IL23A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AGEC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HOOK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DCD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RIM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EGFL7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CBP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F11R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ERPINE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FURIN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EBP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2RY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NFKBIA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NF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NCL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EACAM6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196B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37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135B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ZFAS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MP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MP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ASCL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GAT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DK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CL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34C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33A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30D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301A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27A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24-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224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22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218-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206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20A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199A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193A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19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187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18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16-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15B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15A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153-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146A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135A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134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13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124-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124-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12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101-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100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LMNA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LGALS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LASP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LAMA5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KIT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D8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JARID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ITGB4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ITGA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ITGA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AQP5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AQP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IL1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XCR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ACC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NC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HES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RMT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HRAS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HOXB9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HOXA10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HMGB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HIC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HDAC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H2AFX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GSN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UHRF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PS1-IT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HIPK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GRN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GPR3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ANG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GLI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GJB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NOX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LRIG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LC39A6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FZD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FUT4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BRD4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IRT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DICER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ATB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BOP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EPB41L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KDM4B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FGF9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FGF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ETV4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ESRRA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ESR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ERG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EPS8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EPO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EPHB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GKN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ET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AHR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E2F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HBEGF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DLX4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DAB2IP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AQR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TSZ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GLIPR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LC30A7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RBFOX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SNK2B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RYAB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LINC0026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RK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REB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LDN7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LDN4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LU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UHRF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EHMT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ROKR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WASF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FTR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KHDRBS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RIM16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EBPB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EBPA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HOXB1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ACC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DX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FAM3C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DKN2A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DK5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NPTN-IT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PRY4-IT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lastRenderedPageBreak/>
              <w:t>ZEB2-AS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1236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675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FGF19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RBM8A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RC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GAB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D15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HDAC9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EMA3E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VGLL4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D6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CAL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ISG15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ITPNM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XCL14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ONECUT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ROCK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RASAL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EIF2AK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AP4K4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QKI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HAND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YP7B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UC16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FOXP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ZFYVE9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LC9A3R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KL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LHX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IGSF8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NREP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D14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NOG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LRRFIP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ARVELD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ARHGEF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MC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LATS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NMI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AOC4P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STPIP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OCS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HS6ST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CNG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DKL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BTRC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CND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IMELESS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NR1I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KAT2B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INPP4B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CEL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NFRSF11A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NFSF10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NFSF1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BR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EED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ABCC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BLB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EIF3I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IRS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CIN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IKBKG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IK3R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AJUBA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PM1D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GEMIN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USMG5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EMA7A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LOXL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HINT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PZ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EAD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FOXN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UL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KAT8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POP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ARVELD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ITCH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YPEL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APZA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APNS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MC1A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USP9X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VANGL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RIM1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WNT5B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IFT88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ETD7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TP4A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ED28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ELL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NUBPL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FBXO1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CALL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LIN28A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RPM8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DDR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ZYX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ZNF217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CGF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ZNF14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80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454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ZF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ZFP36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WNT1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WNT6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VTN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VSNL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VHL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VCP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UCP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UCHL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YRO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YMS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XN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UFM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5AR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HLDA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SC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SC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663A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RPC5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ACTG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P53BP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NXB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NS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LN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LE4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JP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IMP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NR2F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FCP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DGF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92B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646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639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638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CF7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57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BX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BX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AZ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KLF5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T14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REBF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OX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ON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OD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487B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TK3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LIT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LC2A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KP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KI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T8SIA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T6GAL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IAH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IAH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HC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PEB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AKTIP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FTPC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OX17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EMA4A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ELSPBP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GOLPH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X3CL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CL25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CL2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CL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ERPINB4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ATXN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ALL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100P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100A9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100A8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100A6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100A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ROS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RORC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EXOC4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BCL6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RGS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RDX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HAS2-AS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RBP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ENP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NTN4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RASA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RUNE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XCL16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TPRZ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NKX3-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TPN14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TPN6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CUBE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EPB41L5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TN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TIM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TUS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KL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52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517C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520G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45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RAB22A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AMK1D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BX20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OGLUT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ROX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AJAP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RKCQ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HDAC8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AG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KDM3A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FOXJ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RKCE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RKAA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FERMT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449A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LGR4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BRF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IMP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TPA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PP1R8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GIPC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OMC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ERRFI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BD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LS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LAGL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LA2G4A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IK3R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ERPINI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ABCB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TK26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WWOX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UIMC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YB5R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DGFRB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ACKR4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DGFB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LIMA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RRX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DE4A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UBR5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LAC8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FDP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CSK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ING4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ANGPTL4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CMT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GMNN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CDH9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BX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ARD6A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NEUROG3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IL2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RDX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DUXAP9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OPRM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424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38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381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NUCB2</w:t>
            </w:r>
            <w:r w:rsidR="00487762"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ROR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NTRK3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NPPA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NOV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NOTCH4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NOTCH3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NME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NKX6-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NFIL3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NFIC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YL2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YD88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YCN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YBL2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YB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RIM37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UC2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ST1R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SN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345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33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326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MP19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MP13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MP1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MP8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LLT3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ASCL2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TF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XCL9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EF2D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DM4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ART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MAD9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ARRB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7-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30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30B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302A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29A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lastRenderedPageBreak/>
              <w:t>MIR26A2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25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24-2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23B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217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216A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21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208A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199A2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190A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181B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153-2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152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149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144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136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129-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125B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LET7G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LET7D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LET7B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LYN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LTBP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LRP6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LMNB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LIMS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LIF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LGALS9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LAMC2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USP17L9P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RHOG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NANOGP8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KRT19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RHOB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KMT5A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KRT18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KRT17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KRT8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KRT7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KIF5B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KDR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KCNN4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KCNH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JAK3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JAG2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ITGB6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ITGB3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IRS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IRF6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AQP9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ITGA6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FOXK2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IL18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IL6R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IL4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FAS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IGFBP3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CRIP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IRGM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NANOS3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IDH2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IDH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ID2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IRF8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RAB43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HTN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HSP90AA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HSPB2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BIRC2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HRG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HPGD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HOXD9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APBB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HOXA9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HNRNPAB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NR4A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HK2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HIP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EHD2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ANXA5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H2AFZ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ANXA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REPIN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OLA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ARD10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GSK3A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BRD7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BK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FHOD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GRIN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ANPEP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USC7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LAMA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AVIN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GPI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GOLGA2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GLRX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GLS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EML4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GLO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GLS2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AGO2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DKK3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BBC3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LYPD3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GJB2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AMHR2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GH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GATA6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GATA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GAPDH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IN3A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LETMD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BRMS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ARMC8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XN2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PDEF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FSCN2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BY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ERS6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NR5A2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FSHR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IL27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ZMYND8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CNDBP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ADI4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MD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CRIB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UZ12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NCSTN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ARHGEF12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NEDD4L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FMR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EXOC7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FLT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FLNA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KDM6B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LXND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EG10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NW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ALDOB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EP164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FKBP5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HLDA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XRN2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FHL2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FHL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CUBE3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FCN2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ZEB1-AS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FBP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FASN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FBLN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ALDH1A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F3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F2RL2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F2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ETV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ETS2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ETS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ESRRB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ALAD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ERN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ERF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EPHB3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EPHA8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EPHA4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EP300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ENO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ENG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EMP3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FBXO45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RPL22L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ELK3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ELK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YP4Z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ELAVL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EIF5A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EIF4G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EIF4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EIF2S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RMST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EFNB2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EEF1D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EDNRA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ECT2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DVL2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AGTR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DNMT3B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DDX5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DAPK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YP3A5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EBP4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ZNF746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YP1B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MTM8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SPG4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VCAN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SK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SF2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RP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RMP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FOXR2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REBBP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ADM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KLF6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OL8A2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OL8A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KLF17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NTN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SI2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CR6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CR5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LK2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LRG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KS2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BATF2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THRC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IRBP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GLL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VSIG4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EGLN3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KP3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RASSF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FSTL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TP4A3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BVES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FOXN3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IM2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EHD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PARGC1A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GRMC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HPS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CR9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THFD2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KDM5B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GNA13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LEFTY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DPN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XCL13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FBLN5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EACAM5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FST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AD2L2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AB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RACK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AK4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DKN1A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SPRY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SLN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SME3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LINC01186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DK3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G3BP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TRAP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DH13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DH1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NR1H3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CA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OCLN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DNAJB6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118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CDH5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FRAT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PDCD6IP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HDAC5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43C49">
              <w:rPr>
                <w:rFonts w:ascii="Times New Roman" w:hAnsi="Times New Roman" w:cs="Times New Roman"/>
              </w:rPr>
              <w:t>MIR124-2HG</w:t>
            </w:r>
            <w:r>
              <w:rPr>
                <w:rFonts w:ascii="Times New Roman" w:hAnsi="Times New Roman" w:cs="Times New Roman"/>
              </w:rPr>
              <w:t>, MIR875</w:t>
            </w:r>
            <w:r>
              <w:rPr>
                <w:rFonts w:ascii="Times New Roman" w:hAnsi="Times New Roman" w:cs="Times New Roman" w:hint="eastAsia"/>
              </w:rPr>
              <w:t>,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243C49">
              <w:rPr>
                <w:rFonts w:ascii="Times New Roman" w:hAnsi="Times New Roman" w:cs="Times New Roman"/>
              </w:rPr>
              <w:t>MIR888</w:t>
            </w:r>
          </w:p>
        </w:tc>
      </w:tr>
    </w:tbl>
    <w:p w:rsidR="00DD161A" w:rsidRDefault="00DD161A" w:rsidP="00027586">
      <w:pPr>
        <w:spacing w:line="360" w:lineRule="auto"/>
        <w:rPr>
          <w:rFonts w:ascii="Times New Roman" w:hAnsi="Times New Roman" w:cs="Times New Roman"/>
        </w:rPr>
      </w:pPr>
    </w:p>
    <w:p w:rsidR="00DD161A" w:rsidRDefault="00DD161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DD161A" w:rsidRDefault="00DD161A" w:rsidP="00DD161A">
      <w:pPr>
        <w:spacing w:line="360" w:lineRule="auto"/>
        <w:jc w:val="both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b/>
          <w:noProof/>
          <w:color w:val="000000" w:themeColor="text1"/>
          <w:sz w:val="20"/>
          <w:szCs w:val="20"/>
        </w:rPr>
        <w:lastRenderedPageBreak/>
        <w:drawing>
          <wp:inline distT="0" distB="0" distL="0" distR="0" wp14:anchorId="3670EEC6" wp14:editId="2584FB40">
            <wp:extent cx="5270500" cy="5040630"/>
            <wp:effectExtent l="0" t="0" r="6350" b="762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 S1.tif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5040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328FA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Figure S1. Correlation between risk score and clinical characteristics using TCGA-THCA dataset. </w:t>
      </w:r>
      <w:r w:rsidRPr="008328FA">
        <w:rPr>
          <w:rFonts w:ascii="Times New Roman" w:hAnsi="Times New Roman" w:cs="Times New Roman"/>
          <w:color w:val="000000" w:themeColor="text1"/>
          <w:sz w:val="20"/>
          <w:szCs w:val="20"/>
        </w:rPr>
        <w:t>Correlation between risk score and (A) age, (B) gender, (C) stage, and (D) race.</w:t>
      </w:r>
    </w:p>
    <w:p w:rsidR="00243C49" w:rsidRPr="00DD161A" w:rsidRDefault="00243C49" w:rsidP="00027586">
      <w:pPr>
        <w:spacing w:line="360" w:lineRule="auto"/>
        <w:rPr>
          <w:rFonts w:ascii="Times New Roman" w:hAnsi="Times New Roman" w:cs="Times New Roman"/>
        </w:rPr>
      </w:pPr>
    </w:p>
    <w:sectPr w:rsidR="00243C49" w:rsidRPr="00DD161A" w:rsidSect="00BF3A6F">
      <w:pgSz w:w="11900" w:h="16840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15757" w:rsidRDefault="00915757" w:rsidP="00027586">
      <w:r>
        <w:separator/>
      </w:r>
    </w:p>
  </w:endnote>
  <w:endnote w:type="continuationSeparator" w:id="0">
    <w:p w:rsidR="00915757" w:rsidRDefault="00915757" w:rsidP="000275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15757" w:rsidRDefault="00915757" w:rsidP="00027586">
      <w:r>
        <w:separator/>
      </w:r>
    </w:p>
  </w:footnote>
  <w:footnote w:type="continuationSeparator" w:id="0">
    <w:p w:rsidR="00915757" w:rsidRDefault="00915757" w:rsidP="0002758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defaultTabStop w:val="420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MDI1Mzc3MTc3tzRU0lEKTi0uzszPAykwrwUAiGDMeywAAAA="/>
  </w:docVars>
  <w:rsids>
    <w:rsidRoot w:val="000770AF"/>
    <w:rsid w:val="00027586"/>
    <w:rsid w:val="000770AF"/>
    <w:rsid w:val="000A6AB3"/>
    <w:rsid w:val="000E3FB8"/>
    <w:rsid w:val="00112C4B"/>
    <w:rsid w:val="001D1373"/>
    <w:rsid w:val="00214E4C"/>
    <w:rsid w:val="00243C49"/>
    <w:rsid w:val="002458D4"/>
    <w:rsid w:val="00277DCC"/>
    <w:rsid w:val="002D7556"/>
    <w:rsid w:val="0034475A"/>
    <w:rsid w:val="003714BD"/>
    <w:rsid w:val="003721FB"/>
    <w:rsid w:val="00393277"/>
    <w:rsid w:val="003E0A8A"/>
    <w:rsid w:val="003F015C"/>
    <w:rsid w:val="00400485"/>
    <w:rsid w:val="00421BBB"/>
    <w:rsid w:val="0048655E"/>
    <w:rsid w:val="00487762"/>
    <w:rsid w:val="004B3C3F"/>
    <w:rsid w:val="004E1790"/>
    <w:rsid w:val="004E2744"/>
    <w:rsid w:val="00582C62"/>
    <w:rsid w:val="005876E5"/>
    <w:rsid w:val="005B1395"/>
    <w:rsid w:val="005F7E8D"/>
    <w:rsid w:val="006218D3"/>
    <w:rsid w:val="006562F0"/>
    <w:rsid w:val="006E74D9"/>
    <w:rsid w:val="006F716C"/>
    <w:rsid w:val="00726C53"/>
    <w:rsid w:val="008328FA"/>
    <w:rsid w:val="00891D41"/>
    <w:rsid w:val="008C2AED"/>
    <w:rsid w:val="008E3AA2"/>
    <w:rsid w:val="00915757"/>
    <w:rsid w:val="00A0390A"/>
    <w:rsid w:val="00A657F3"/>
    <w:rsid w:val="00A758C0"/>
    <w:rsid w:val="00AE6173"/>
    <w:rsid w:val="00B06C27"/>
    <w:rsid w:val="00B45986"/>
    <w:rsid w:val="00BF3A6F"/>
    <w:rsid w:val="00C71F94"/>
    <w:rsid w:val="00C86847"/>
    <w:rsid w:val="00D208D0"/>
    <w:rsid w:val="00DC0989"/>
    <w:rsid w:val="00DD161A"/>
    <w:rsid w:val="00DE0226"/>
    <w:rsid w:val="00E1691D"/>
    <w:rsid w:val="00E5692A"/>
    <w:rsid w:val="00ED4684"/>
    <w:rsid w:val="00F059B8"/>
    <w:rsid w:val="00F509BA"/>
    <w:rsid w:val="00F57016"/>
    <w:rsid w:val="00F936AB"/>
    <w:rsid w:val="00FC34F5"/>
    <w:rsid w:val="00FD1CC1"/>
    <w:rsid w:val="00FD371F"/>
    <w:rsid w:val="00FD78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B79312"/>
  <w15:chartTrackingRefBased/>
  <w15:docId w15:val="{2878EB47-E27A-4563-A537-22C256CC97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770AF"/>
    <w:rPr>
      <w:rFonts w:ascii="宋体" w:eastAsia="宋体" w:hAnsi="宋体" w:cs="宋体"/>
      <w:kern w:val="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0770AF"/>
    <w:rPr>
      <w:rFonts w:ascii="等线" w:eastAsia="等线" w:hAnsi="等线" w:cs="宋体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02758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027586"/>
    <w:rPr>
      <w:rFonts w:ascii="宋体" w:eastAsia="宋体" w:hAnsi="宋体" w:cs="宋体"/>
      <w:kern w:val="0"/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02758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027586"/>
    <w:rPr>
      <w:rFonts w:ascii="宋体" w:eastAsia="宋体" w:hAnsi="宋体" w:cs="宋体"/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498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7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6</Pages>
  <Words>1374</Words>
  <Characters>7832</Characters>
  <Application>Microsoft Office Word</Application>
  <DocSecurity>0</DocSecurity>
  <Lines>65</Lines>
  <Paragraphs>18</Paragraphs>
  <ScaleCrop>false</ScaleCrop>
  <Company/>
  <LinksUpToDate>false</LinksUpToDate>
  <CharactersWithSpaces>9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用户</dc:creator>
  <cp:keywords/>
  <dc:description/>
  <cp:lastModifiedBy>Admin</cp:lastModifiedBy>
  <cp:revision>6</cp:revision>
  <dcterms:created xsi:type="dcterms:W3CDTF">2020-03-02T06:04:00Z</dcterms:created>
  <dcterms:modified xsi:type="dcterms:W3CDTF">2021-03-18T01:51:00Z</dcterms:modified>
</cp:coreProperties>
</file>